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8675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Hania Skoczylas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nieszka Skoczyla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